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glossary/settings.xml" ContentType="application/vnd.openxmlformats-officedocument.wordprocessingml.settings+xml"/>
  <Override PartName="/word/settings.xml" ContentType="application/vnd.openxmlformats-officedocument.wordprocessingml.settings+xml"/>
  <Override PartName="/word/glossary/document.xml" ContentType="application/vnd.openxmlformats-officedocument.wordprocessingml.document.glossary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glossary/styles.xml" ContentType="application/vnd.openxmlformats-officedocument.wordprocessingml.styl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4A3BF1" w:rsidR="00736902" w:rsidP="453B8C9F" w:rsidRDefault="00736902" w14:paraId="672A6659" w14:textId="002E4E7E">
      <w:pPr>
        <w:pStyle w:val="ListParagraph"/>
        <w:numPr>
          <w:ilvl w:val="0"/>
          <w:numId w:val="1"/>
        </w:num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bookmarkStart w:name="_GoBack" w:id="0"/>
      <w:bookmarkEnd w:id="0"/>
      <w:r w:rsidR="40EFCFED">
        <w:rPr/>
        <w:t xml:space="preserve">I have modified S-129 files for partial use in our S100Viewer.  In the PC mods </w:t>
      </w:r>
      <w:proofErr w:type="gramStart"/>
      <w:r w:rsidR="40EFCFED">
        <w:rPr/>
        <w:t>zip</w:t>
      </w:r>
      <w:proofErr w:type="gramEnd"/>
      <w:r w:rsidR="40EFCFED">
        <w:rPr/>
        <w:t xml:space="preserve"> there is document with more details</w:t>
      </w:r>
      <w:r w:rsidR="24E3DE31">
        <w:rPr/>
        <w:t xml:space="preserve">.  Side-by-side inspection by production experts will be needed to see the changes. </w:t>
      </w:r>
    </w:p>
    <w:p w:rsidR="40EFCFED" w:rsidP="453B8C9F" w:rsidRDefault="40EFCFED" w14:paraId="4A2BCA9C" w14:textId="4BC00204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="40EFCFED">
        <w:rPr/>
        <w:t xml:space="preserve">To support 1, I have provided a </w:t>
      </w:r>
      <w:r w:rsidR="5497E434">
        <w:rPr/>
        <w:t xml:space="preserve">S100Viewer </w:t>
      </w:r>
      <w:r w:rsidR="40EFCFED">
        <w:rPr/>
        <w:t xml:space="preserve">BETA build </w:t>
      </w:r>
      <w:r w:rsidR="2444B6D4">
        <w:rPr/>
        <w:t>for the S-129 WG members. This beta has</w:t>
      </w:r>
      <w:r w:rsidR="40EFCFED">
        <w:rPr/>
        <w:t xml:space="preserve"> some changes to our view</w:t>
      </w:r>
      <w:r w:rsidR="3866D67F">
        <w:rPr/>
        <w:t>er</w:t>
      </w:r>
      <w:r w:rsidR="40EFCFED">
        <w:rPr/>
        <w:t xml:space="preserve"> so that you can further </w:t>
      </w:r>
      <w:r w:rsidR="40EFCFED">
        <w:rPr/>
        <w:t xml:space="preserve">experiment with </w:t>
      </w:r>
      <w:r w:rsidR="77FB57F4">
        <w:rPr/>
        <w:t>S-129 changes.</w:t>
      </w:r>
      <w:r w:rsidR="54DB6B07">
        <w:rPr/>
        <w:t xml:space="preserve">  By no means is our viewer complete in GML support and functionality.</w:t>
      </w:r>
    </w:p>
    <w:p w:rsidR="77FB57F4" w:rsidP="453B8C9F" w:rsidRDefault="77FB57F4" w14:paraId="5E4AD75E" w14:textId="7992F19E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sz w:val="22"/>
          <w:szCs w:val="22"/>
        </w:rPr>
      </w:pPr>
      <w:r w:rsidR="77FB57F4">
        <w:rPr/>
        <w:t>I would say that every aspect of the S-129 digital files were tweaked in some way, but nothing major as I don’t have production tools.</w:t>
      </w:r>
    </w:p>
    <w:p w:rsidR="77FB57F4" w:rsidP="453B8C9F" w:rsidRDefault="77FB57F4" w14:paraId="6B0E2DD8" w14:textId="7608ED5F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sz w:val="22"/>
          <w:szCs w:val="22"/>
        </w:rPr>
      </w:pPr>
      <w:r w:rsidR="77FB57F4">
        <w:rPr/>
        <w:t xml:space="preserve">I think the greatest changes will be needed in the XSLT portrayal.  As you may be aware, we have migrated to Lua for S-101, but are attempting to maintain support for XSLT </w:t>
      </w:r>
      <w:r w:rsidR="52787F93">
        <w:rPr/>
        <w:t xml:space="preserve">portrayal </w:t>
      </w:r>
      <w:r w:rsidR="77FB57F4">
        <w:rPr/>
        <w:t>due to other products such as S-129</w:t>
      </w:r>
      <w:r w:rsidR="64078442">
        <w:rPr/>
        <w:t xml:space="preserve"> continuing to use XSLT</w:t>
      </w:r>
      <w:r w:rsidR="77FB57F4">
        <w:rPr/>
        <w:t>.</w:t>
      </w:r>
      <w:r w:rsidR="66776427">
        <w:rPr/>
        <w:t xml:space="preserve">  This is perfectly fine to use XSLT.</w:t>
      </w:r>
      <w:r w:rsidR="77FB57F4">
        <w:rPr/>
        <w:t xml:space="preserve">  However, I’m no expert on XSLT and</w:t>
      </w:r>
      <w:r w:rsidR="1A71DD61">
        <w:rPr/>
        <w:t xml:space="preserve"> it is somewhat difficult to debug problems in the XSLT files.</w:t>
      </w:r>
    </w:p>
    <w:p w:rsidR="6E2188E6" w:rsidP="453B8C9F" w:rsidRDefault="6E2188E6" w14:paraId="35FE0010" w14:textId="328B88B7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sz w:val="22"/>
          <w:szCs w:val="22"/>
        </w:rPr>
      </w:pPr>
      <w:r w:rsidR="6E2188E6">
        <w:rPr/>
        <w:t xml:space="preserve">Keep in mind that I have attempted to apply </w:t>
      </w:r>
      <w:r w:rsidR="6E2188E6">
        <w:rPr/>
        <w:t>universal</w:t>
      </w:r>
      <w:r w:rsidR="2C47BEDD">
        <w:rPr/>
        <w:t xml:space="preserve"> S-100 GML </w:t>
      </w:r>
      <w:r w:rsidR="6E2188E6">
        <w:rPr/>
        <w:t xml:space="preserve">rules of processing for S-129 as I would for any other GML based product. </w:t>
      </w:r>
      <w:r w:rsidR="6E2188E6">
        <w:rPr/>
        <w:t xml:space="preserve"> </w:t>
      </w:r>
    </w:p>
    <w:p w:rsidR="6BA9C031" w:rsidP="453B8C9F" w:rsidRDefault="6BA9C031" w14:paraId="32B982FC" w14:textId="65338888">
      <w:pPr>
        <w:pStyle w:val="ListParagraph"/>
        <w:numPr>
          <w:ilvl w:val="0"/>
          <w:numId w:val="1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sz w:val="22"/>
          <w:szCs w:val="22"/>
        </w:rPr>
      </w:pPr>
      <w:r w:rsidR="6BA9C031">
        <w:rPr/>
        <w:t>After some review by the broader S-129WG, I’ll be happy to discuss some of the findings</w:t>
      </w:r>
      <w:r w:rsidR="15FEA2DC">
        <w:rPr/>
        <w:t xml:space="preserve"> in greater detail by video conference or email exchanges.</w:t>
      </w:r>
    </w:p>
    <w:p w:rsidR="453B8C9F" w:rsidP="453B8C9F" w:rsidRDefault="453B8C9F" w14:paraId="33B62026" w14:textId="565FD894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</w:pPr>
    </w:p>
    <w:p w:rsidR="453B8C9F" w:rsidP="453B8C9F" w:rsidRDefault="453B8C9F" w14:paraId="172DDB0D" w14:textId="042D264F">
      <w:pPr>
        <w:pStyle w:val="Normal"/>
        <w:bidi w:val="0"/>
        <w:spacing w:before="0" w:beforeAutospacing="off" w:after="0" w:afterAutospacing="off" w:line="259" w:lineRule="auto"/>
        <w:ind w:left="0" w:right="0"/>
        <w:jc w:val="left"/>
      </w:pPr>
    </w:p>
    <w:sectPr w:rsidRPr="004A3BF1" w:rsidR="00736902" w:rsidSect="003E14AA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 w:orient="portrait"/>
      <w:pgMar w:top="1985" w:right="1440" w:bottom="1440" w:left="1440" w:header="0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94BAF" w:rsidP="00154D42" w:rsidRDefault="00894BAF" w14:paraId="27FA4997" w14:textId="77777777">
      <w:pPr>
        <w:spacing w:after="0" w:line="240" w:lineRule="auto"/>
      </w:pPr>
      <w:r>
        <w:separator/>
      </w:r>
    </w:p>
  </w:endnote>
  <w:endnote w:type="continuationSeparator" w:id="0">
    <w:p w:rsidR="00894BAF" w:rsidP="00154D42" w:rsidRDefault="00894BAF" w14:paraId="5D69D167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032A" w:rsidRDefault="007E032A" w14:paraId="0B92383B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154D42" w:rsidP="00154D42" w:rsidRDefault="00B365CD" w14:paraId="7D727A9E" w14:textId="77777777">
    <w:pPr>
      <w:pStyle w:val="Footer"/>
      <w:ind w:left="-1418"/>
    </w:pPr>
    <w:r w:rsidRPr="00B365CD">
      <w:rPr>
        <w:noProof/>
        <w:lang w:eastAsia="en-AU"/>
      </w:rPr>
      <mc:AlternateContent>
        <mc:Choice Requires="wps">
          <w:drawing>
            <wp:anchor distT="45720" distB="45720" distL="114300" distR="114300" simplePos="0" relativeHeight="251669504" behindDoc="0" locked="0" layoutInCell="1" allowOverlap="1" wp14:anchorId="4358CFEE" wp14:editId="6C560539">
              <wp:simplePos x="0" y="0"/>
              <wp:positionH relativeFrom="column">
                <wp:posOffset>2295525</wp:posOffset>
              </wp:positionH>
              <wp:positionV relativeFrom="paragraph">
                <wp:posOffset>-339090</wp:posOffset>
              </wp:positionV>
              <wp:extent cx="4162425" cy="553085"/>
              <wp:effectExtent l="0" t="0" r="0" b="0"/>
              <wp:wrapNone/>
              <wp:docPr id="13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62425" cy="5530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D038A8" w:rsidR="00B365CD" w:rsidP="00D038A8" w:rsidRDefault="007E032A" w14:paraId="29BCF581" w14:textId="318A9AB9">
                          <w:pPr>
                            <w:pStyle w:val="Footer"/>
                            <w:tabs>
                              <w:tab w:val="clear" w:pos="4513"/>
                              <w:tab w:val="clear" w:pos="9026"/>
                              <w:tab w:val="right" w:pos="10632"/>
                            </w:tabs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color w:val="FF0000"/>
                                <w:sz w:val="28"/>
                              </w:rPr>
                              <w:alias w:val="Classification"/>
                              <w:tag w:val="p6b8ca9a0c1d490b8fe068cfe4de022e"/>
                              <w:id w:val="1013494969"/>
                              <w:lock w:val="contentLocked"/>
                              <w:placeholder>
                                <w:docPart w:val="5CB429DC281843FC9D8324D2774EA6D0"/>
                              </w:placeholder>
                              <w:dataBinding w:prefixMappings="xmlns:ns0='http://schemas.microsoft.com/office/2006/metadata/properties' xmlns:ns1='http://www.w3.org/2001/XMLSchema-instance' xmlns:ns2='http://schemas.microsoft.com/office/infopath/2007/PartnerControls' xmlns:ns3='db7cd2e8-0f3d-49d6-863a-c4778cf1ae72' xmlns:ns4='3ea03184-1375-42c4-8cb3-fdbe742e0fe9' " w:xpath="/ns0:properties[1]/documentManagement[1]/ns3:p6b8ca9a0c1d490b8fe068cfe4de022e[1]/ns2:Terms[1]" w:storeItemID="{CB95E646-29DA-445D-BF4F-B64053E9A62A}"/>
                              <w:text w:multiLine="1"/>
                            </w:sdtPr>
                            <w:sdtEndPr/>
                            <w:sdtContent>
                              <w:r w:rsidR="00E63094">
                                <w:rPr>
                                  <w:color w:val="FF0000"/>
                                  <w:sz w:val="28"/>
                                </w:rPr>
                                <w:t>OFFICIAL: Sensitive</w:t>
                              </w:r>
                            </w:sdtContent>
                          </w:sdt>
                          <w:r w:rsidR="00D038A8">
                            <w:rPr>
                              <w:sz w:val="16"/>
                              <w:szCs w:val="16"/>
                            </w:rPr>
                            <w:tab/>
                            <w:t xml:space="preserve">Document Name. </w:t>
                          </w:r>
                          <w:r w:rsidRPr="00CE0E2F" w:rsidR="00D038A8">
                            <w:rPr>
                              <w:sz w:val="16"/>
                              <w:szCs w:val="16"/>
                            </w:rPr>
                            <w:t>Version 1.0</w:t>
                          </w:r>
                          <w:r w:rsidR="00D038A8">
                            <w:rPr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E0E2F" w:rsidR="00D038A8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D038A8">
                            <w:rPr>
                              <w:sz w:val="16"/>
                              <w:szCs w:val="16"/>
                            </w:rPr>
                            <w:t>XX</w:t>
                          </w:r>
                          <w:r w:rsidRPr="00CE0E2F" w:rsidR="00D038A8">
                            <w:rPr>
                              <w:sz w:val="16"/>
                              <w:szCs w:val="16"/>
                            </w:rPr>
                            <w:t>/</w:t>
                          </w:r>
                          <w:r w:rsidR="00D038A8">
                            <w:rPr>
                              <w:sz w:val="16"/>
                              <w:szCs w:val="16"/>
                            </w:rPr>
                            <w:t>XX</w:t>
                          </w:r>
                          <w:r w:rsidRPr="00CE0E2F" w:rsidR="00D038A8">
                            <w:rPr>
                              <w:sz w:val="16"/>
                              <w:szCs w:val="16"/>
                            </w:rPr>
                            <w:t>/</w:t>
                          </w:r>
                          <w:r w:rsidR="00D038A8">
                            <w:rPr>
                              <w:sz w:val="16"/>
                              <w:szCs w:val="16"/>
                            </w:rPr>
                            <w:t xml:space="preserve">2019   </w:t>
                          </w:r>
                          <w:r w:rsidRPr="009D269A" w:rsidR="00D038A8">
                            <w:rPr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9D269A" w:rsidR="00D038A8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9D269A" w:rsidR="00D038A8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9D269A" w:rsidR="00D038A8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E14AA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9D269A" w:rsidR="00D038A8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9D269A" w:rsidR="00D038A8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9D269A" w:rsidR="00D038A8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9D269A" w:rsidR="00D038A8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9D269A" w:rsidR="00D038A8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E14AA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9D269A" w:rsidR="00D038A8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358CFEE">
              <v:stroke joinstyle="miter"/>
              <v:path gradientshapeok="t" o:connecttype="rect"/>
            </v:shapetype>
            <v:shape id="Text Box 2" style="position:absolute;left:0;text-align:left;margin-left:180.75pt;margin-top:-26.7pt;width:327.75pt;height:43.55pt;z-index:251669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">
              <v:textbox>
                <w:txbxContent>
                  <w:p w:rsidRPr="00D038A8" w:rsidR="00B365CD" w:rsidP="00D038A8" w:rsidRDefault="007E032A" w14:paraId="29BCF581" w14:textId="318A9AB9">
                    <w:pPr>
                      <w:pStyle w:val="Footer"/>
                      <w:tabs>
                        <w:tab w:val="clear" w:pos="4513"/>
                        <w:tab w:val="clear" w:pos="9026"/>
                        <w:tab w:val="right" w:pos="10632"/>
                      </w:tabs>
                      <w:jc w:val="right"/>
                      <w:rPr>
                        <w:sz w:val="16"/>
                        <w:szCs w:val="16"/>
                      </w:rPr>
                    </w:pPr>
                    <w:sdt>
                      <w:sdtPr>
                        <w:rPr>
                          <w:color w:val="FF0000"/>
                          <w:sz w:val="28"/>
                        </w:rPr>
                        <w:alias w:val="Classification"/>
                        <w:tag w:val="p6b8ca9a0c1d490b8fe068cfe4de022e"/>
                        <w:id w:val="1013494969"/>
                        <w:lock w:val="contentLocked"/>
                        <w:placeholder>
                          <w:docPart w:val="5CB429DC281843FC9D8324D2774EA6D0"/>
                        </w:placeholder>
                        <w:dataBinding w:prefixMappings="xmlns:ns0='http://schemas.microsoft.com/office/2006/metadata/properties' xmlns:ns1='http://www.w3.org/2001/XMLSchema-instance' xmlns:ns2='http://schemas.microsoft.com/office/infopath/2007/PartnerControls' xmlns:ns3='db7cd2e8-0f3d-49d6-863a-c4778cf1ae72' xmlns:ns4='3ea03184-1375-42c4-8cb3-fdbe742e0fe9' " w:xpath="/ns0:properties[1]/documentManagement[1]/ns3:p6b8ca9a0c1d490b8fe068cfe4de022e[1]/ns2:Terms[1]" w:storeItemID="{CB95E646-29DA-445D-BF4F-B64053E9A62A}"/>
                        <w:text w:multiLine="1"/>
                      </w:sdtPr>
                      <w:sdtEndPr/>
                      <w:sdtContent>
                        <w:r w:rsidR="00E63094">
                          <w:rPr>
                            <w:color w:val="FF0000"/>
                            <w:sz w:val="28"/>
                          </w:rPr>
                          <w:t>OFFICIAL: Sensitive</w:t>
                        </w:r>
                      </w:sdtContent>
                    </w:sdt>
                    <w:r w:rsidR="00D038A8">
                      <w:rPr>
                        <w:sz w:val="16"/>
                        <w:szCs w:val="16"/>
                      </w:rPr>
                      <w:tab/>
                      <w:t xml:space="preserve">Document Name. </w:t>
                    </w:r>
                    <w:r w:rsidRPr="00CE0E2F" w:rsidR="00D038A8">
                      <w:rPr>
                        <w:sz w:val="16"/>
                        <w:szCs w:val="16"/>
                      </w:rPr>
                      <w:t>Version 1.0</w:t>
                    </w:r>
                    <w:r w:rsidR="00D038A8">
                      <w:rPr>
                        <w:sz w:val="16"/>
                        <w:szCs w:val="16"/>
                      </w:rPr>
                      <w:t xml:space="preserve">  </w:t>
                    </w:r>
                    <w:r w:rsidRPr="00CE0E2F" w:rsidR="00D038A8">
                      <w:rPr>
                        <w:sz w:val="16"/>
                        <w:szCs w:val="16"/>
                      </w:rPr>
                      <w:t xml:space="preserve"> </w:t>
                    </w:r>
                    <w:r w:rsidR="00D038A8">
                      <w:rPr>
                        <w:sz w:val="16"/>
                        <w:szCs w:val="16"/>
                      </w:rPr>
                      <w:t>XX</w:t>
                    </w:r>
                    <w:r w:rsidRPr="00CE0E2F" w:rsidR="00D038A8">
                      <w:rPr>
                        <w:sz w:val="16"/>
                        <w:szCs w:val="16"/>
                      </w:rPr>
                      <w:t>/</w:t>
                    </w:r>
                    <w:r w:rsidR="00D038A8">
                      <w:rPr>
                        <w:sz w:val="16"/>
                        <w:szCs w:val="16"/>
                      </w:rPr>
                      <w:t>XX</w:t>
                    </w:r>
                    <w:r w:rsidRPr="00CE0E2F" w:rsidR="00D038A8">
                      <w:rPr>
                        <w:sz w:val="16"/>
                        <w:szCs w:val="16"/>
                      </w:rPr>
                      <w:t>/</w:t>
                    </w:r>
                    <w:r w:rsidR="00D038A8">
                      <w:rPr>
                        <w:sz w:val="16"/>
                        <w:szCs w:val="16"/>
                      </w:rPr>
                      <w:t xml:space="preserve">2019   </w:t>
                    </w:r>
                    <w:r w:rsidRPr="009D269A" w:rsidR="00D038A8">
                      <w:rPr>
                        <w:sz w:val="16"/>
                        <w:szCs w:val="16"/>
                      </w:rPr>
                      <w:t xml:space="preserve">Page </w:t>
                    </w:r>
                    <w:r w:rsidRPr="009D269A" w:rsidR="00D038A8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9D269A" w:rsidR="00D038A8">
                      <w:rPr>
                        <w:b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9D269A" w:rsidR="00D038A8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3E14AA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9D269A" w:rsidR="00D038A8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Pr="009D269A" w:rsidR="00D038A8">
                      <w:rPr>
                        <w:sz w:val="16"/>
                        <w:szCs w:val="16"/>
                      </w:rPr>
                      <w:t xml:space="preserve"> of </w:t>
                    </w:r>
                    <w:r w:rsidRPr="009D269A" w:rsidR="00D038A8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9D269A" w:rsidR="00D038A8">
                      <w:rPr>
                        <w:b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9D269A" w:rsidR="00D038A8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3E14AA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9D269A" w:rsidR="00D038A8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Pr="00B365CD">
      <w:rPr>
        <w:noProof/>
        <w:lang w:eastAsia="en-AU"/>
      </w:rPr>
      <w:drawing>
        <wp:anchor distT="0" distB="0" distL="114300" distR="114300" simplePos="0" relativeHeight="251668480" behindDoc="0" locked="0" layoutInCell="1" allowOverlap="1" wp14:anchorId="28CA8A34" wp14:editId="7D24A7C8">
          <wp:simplePos x="0" y="0"/>
          <wp:positionH relativeFrom="column">
            <wp:posOffset>-895350</wp:posOffset>
          </wp:positionH>
          <wp:positionV relativeFrom="paragraph">
            <wp:posOffset>-419100</wp:posOffset>
          </wp:positionV>
          <wp:extent cx="7867015" cy="561340"/>
          <wp:effectExtent l="0" t="0" r="63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word-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7015" cy="561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45D53" w:rsidR="00154D42">
      <w:rPr>
        <w:noProof/>
        <w:sz w:val="16"/>
        <w:szCs w:val="16"/>
        <w:lang w:eastAsia="en-AU"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 wp14:anchorId="187665E2" wp14:editId="112F4EA5">
              <wp:simplePos x="0" y="0"/>
              <wp:positionH relativeFrom="column">
                <wp:posOffset>723900</wp:posOffset>
              </wp:positionH>
              <wp:positionV relativeFrom="paragraph">
                <wp:posOffset>65405</wp:posOffset>
              </wp:positionV>
              <wp:extent cx="5667375" cy="552450"/>
              <wp:effectExtent l="0" t="0" r="0" b="0"/>
              <wp:wrapNone/>
              <wp:docPr id="20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67375" cy="5524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D239A2" w:rsidR="00B365CD" w:rsidP="00B365CD" w:rsidRDefault="00B365CD" w14:paraId="3A02210D" w14:textId="77777777">
                          <w:pPr>
                            <w:pStyle w:val="Footer"/>
                            <w:tabs>
                              <w:tab w:val="clear" w:pos="4513"/>
                              <w:tab w:val="clear" w:pos="9026"/>
                              <w:tab w:val="right" w:pos="10632"/>
                            </w:tabs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B365CD">
                            <w:rPr>
                              <w:color w:val="C00000"/>
                              <w:sz w:val="18"/>
                              <w:szCs w:val="16"/>
                            </w:rPr>
                            <w:t>For internal use only/In confidence/</w:t>
                          </w:r>
                          <w:r>
                            <w:rPr>
                              <w:color w:val="C00000"/>
                              <w:sz w:val="18"/>
                              <w:szCs w:val="16"/>
                            </w:rPr>
                            <w:t xml:space="preserve">Official: </w:t>
                          </w:r>
                          <w:r w:rsidRPr="00B365CD">
                            <w:rPr>
                              <w:color w:val="C00000"/>
                              <w:sz w:val="18"/>
                              <w:szCs w:val="16"/>
                            </w:rPr>
                            <w:t>Sensitive.</w:t>
                          </w:r>
                          <w:r>
                            <w:rPr>
                              <w:sz w:val="16"/>
                              <w:szCs w:val="16"/>
                            </w:rPr>
                            <w:tab/>
                          </w:r>
                          <w:r w:rsidRPr="00CE0E2F">
                            <w:rPr>
                              <w:sz w:val="16"/>
                              <w:szCs w:val="16"/>
                            </w:rPr>
                            <w:t>AMSA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XXX Document Template. </w:t>
                          </w:r>
                          <w:r w:rsidRPr="00CE0E2F">
                            <w:rPr>
                              <w:sz w:val="16"/>
                              <w:szCs w:val="16"/>
                            </w:rPr>
                            <w:t>Version 1.0</w:t>
                          </w:r>
                          <w:r>
                            <w:rPr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E0E2F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>
                            <w:rPr>
                              <w:sz w:val="16"/>
                              <w:szCs w:val="16"/>
                            </w:rPr>
                            <w:t>02</w:t>
                          </w:r>
                          <w:r w:rsidRPr="00CE0E2F">
                            <w:rPr>
                              <w:sz w:val="16"/>
                              <w:szCs w:val="16"/>
                            </w:rPr>
                            <w:t>/</w:t>
                          </w:r>
                          <w:r>
                            <w:rPr>
                              <w:sz w:val="16"/>
                              <w:szCs w:val="16"/>
                            </w:rPr>
                            <w:t>10</w:t>
                          </w:r>
                          <w:r w:rsidRPr="00CE0E2F">
                            <w:rPr>
                              <w:sz w:val="16"/>
                              <w:szCs w:val="16"/>
                            </w:rPr>
                            <w:t>/</w:t>
                          </w:r>
                          <w:r>
                            <w:rPr>
                              <w:sz w:val="16"/>
                              <w:szCs w:val="16"/>
                            </w:rPr>
                            <w:t>2018</w:t>
                          </w:r>
                          <w:r>
                            <w:rPr>
                              <w:sz w:val="16"/>
                              <w:szCs w:val="16"/>
                            </w:rPr>
                            <w:br/>
                          </w:r>
                          <w:r w:rsidRPr="009D269A">
                            <w:rPr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E14AA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9D269A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E14AA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p w:rsidR="00B365CD" w:rsidP="00B365CD" w:rsidRDefault="00B365CD" w14:paraId="0A37501D" w14:textId="77777777"/>
                        <w:p w:rsidRPr="00D239A2" w:rsidR="00154D42" w:rsidP="00D329F9" w:rsidRDefault="00154D42" w14:paraId="2587436A" w14:textId="77777777">
                          <w:pPr>
                            <w:pStyle w:val="Footer"/>
                            <w:tabs>
                              <w:tab w:val="clear" w:pos="4513"/>
                              <w:tab w:val="clear" w:pos="9026"/>
                              <w:tab w:val="right" w:pos="10632"/>
                            </w:tabs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r w:rsidRPr="009D269A">
                            <w:rPr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E14AA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9D269A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E14AA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2</w:t>
                          </w:r>
                          <w:r w:rsidRPr="009D269A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  <w:p w:rsidR="00154D42" w:rsidP="00154D42" w:rsidRDefault="00154D42" w14:paraId="5DAB6C7B" w14:textId="77777777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id="_x0000_s1027" style="position:absolute;left:0;text-align:left;margin-left:57pt;margin-top:5.15pt;width:446.25pt;height:43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" w14:anchorId="187665E2">
              <v:textbox>
                <w:txbxContent>
                  <w:p w:rsidRPr="00D239A2" w:rsidR="00B365CD" w:rsidP="00B365CD" w:rsidRDefault="00B365CD" w14:paraId="3A02210D" w14:textId="77777777">
                    <w:pPr>
                      <w:pStyle w:val="Footer"/>
                      <w:tabs>
                        <w:tab w:val="clear" w:pos="4513"/>
                        <w:tab w:val="clear" w:pos="9026"/>
                        <w:tab w:val="right" w:pos="10632"/>
                      </w:tabs>
                      <w:jc w:val="right"/>
                      <w:rPr>
                        <w:sz w:val="16"/>
                        <w:szCs w:val="16"/>
                      </w:rPr>
                    </w:pPr>
                    <w:r w:rsidRPr="00B365CD">
                      <w:rPr>
                        <w:color w:val="C00000"/>
                        <w:sz w:val="18"/>
                        <w:szCs w:val="16"/>
                      </w:rPr>
                      <w:t>For internal use only/In confidence/</w:t>
                    </w:r>
                    <w:r>
                      <w:rPr>
                        <w:color w:val="C00000"/>
                        <w:sz w:val="18"/>
                        <w:szCs w:val="16"/>
                      </w:rPr>
                      <w:t xml:space="preserve">Official: </w:t>
                    </w:r>
                    <w:r w:rsidRPr="00B365CD">
                      <w:rPr>
                        <w:color w:val="C00000"/>
                        <w:sz w:val="18"/>
                        <w:szCs w:val="16"/>
                      </w:rPr>
                      <w:t>Sensitive.</w:t>
                    </w:r>
                    <w:r>
                      <w:rPr>
                        <w:sz w:val="16"/>
                        <w:szCs w:val="16"/>
                      </w:rPr>
                      <w:tab/>
                    </w:r>
                    <w:r w:rsidRPr="00CE0E2F">
                      <w:rPr>
                        <w:sz w:val="16"/>
                        <w:szCs w:val="16"/>
                      </w:rPr>
                      <w:t>AMSA</w:t>
                    </w:r>
                    <w:r>
                      <w:rPr>
                        <w:sz w:val="16"/>
                        <w:szCs w:val="16"/>
                      </w:rPr>
                      <w:t xml:space="preserve">XXX Document Template. </w:t>
                    </w:r>
                    <w:r w:rsidRPr="00CE0E2F">
                      <w:rPr>
                        <w:sz w:val="16"/>
                        <w:szCs w:val="16"/>
                      </w:rPr>
                      <w:t>Version 1.0</w:t>
                    </w:r>
                    <w:r>
                      <w:rPr>
                        <w:sz w:val="16"/>
                        <w:szCs w:val="16"/>
                      </w:rPr>
                      <w:t xml:space="preserve">  </w:t>
                    </w:r>
                    <w:r w:rsidRPr="00CE0E2F">
                      <w:rPr>
                        <w:sz w:val="16"/>
                        <w:szCs w:val="16"/>
                      </w:rPr>
                      <w:t xml:space="preserve"> </w:t>
                    </w:r>
                    <w:r>
                      <w:rPr>
                        <w:sz w:val="16"/>
                        <w:szCs w:val="16"/>
                      </w:rPr>
                      <w:t>02</w:t>
                    </w:r>
                    <w:r w:rsidRPr="00CE0E2F">
                      <w:rPr>
                        <w:sz w:val="16"/>
                        <w:szCs w:val="16"/>
                      </w:rPr>
                      <w:t>/</w:t>
                    </w:r>
                    <w:r>
                      <w:rPr>
                        <w:sz w:val="16"/>
                        <w:szCs w:val="16"/>
                      </w:rPr>
                      <w:t>10</w:t>
                    </w:r>
                    <w:r w:rsidRPr="00CE0E2F">
                      <w:rPr>
                        <w:sz w:val="16"/>
                        <w:szCs w:val="16"/>
                      </w:rPr>
                      <w:t>/</w:t>
                    </w:r>
                    <w:r>
                      <w:rPr>
                        <w:sz w:val="16"/>
                        <w:szCs w:val="16"/>
                      </w:rPr>
                      <w:t>2018</w:t>
                    </w:r>
                    <w:r>
                      <w:rPr>
                        <w:sz w:val="16"/>
                        <w:szCs w:val="16"/>
                      </w:rPr>
                      <w:br/>
                    </w:r>
                    <w:r w:rsidRPr="009D269A">
                      <w:rPr>
                        <w:sz w:val="16"/>
                        <w:szCs w:val="16"/>
                      </w:rPr>
                      <w:t xml:space="preserve">Page </w: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3E14AA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Pr="009D269A">
                      <w:rPr>
                        <w:sz w:val="16"/>
                        <w:szCs w:val="16"/>
                      </w:rPr>
                      <w:t xml:space="preserve"> of </w: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3E14AA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</w:p>
                  <w:p w:rsidR="00B365CD" w:rsidP="00B365CD" w:rsidRDefault="00B365CD" w14:paraId="0A37501D" w14:textId="77777777"/>
                  <w:p w:rsidRPr="00D239A2" w:rsidR="00154D42" w:rsidP="00D329F9" w:rsidRDefault="00154D42" w14:paraId="2587436A" w14:textId="77777777">
                    <w:pPr>
                      <w:pStyle w:val="Footer"/>
                      <w:tabs>
                        <w:tab w:val="clear" w:pos="4513"/>
                        <w:tab w:val="clear" w:pos="9026"/>
                        <w:tab w:val="right" w:pos="10632"/>
                      </w:tabs>
                      <w:jc w:val="right"/>
                      <w:rPr>
                        <w:sz w:val="16"/>
                        <w:szCs w:val="16"/>
                      </w:rPr>
                    </w:pPr>
                    <w:r w:rsidRPr="009D269A">
                      <w:rPr>
                        <w:sz w:val="16"/>
                        <w:szCs w:val="16"/>
                      </w:rPr>
                      <w:t xml:space="preserve">Page </w: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3E14AA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Pr="009D269A">
                      <w:rPr>
                        <w:sz w:val="16"/>
                        <w:szCs w:val="16"/>
                      </w:rPr>
                      <w:t xml:space="preserve"> of </w: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3E14AA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2</w:t>
                    </w:r>
                    <w:r w:rsidRPr="009D269A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</w:p>
                  <w:p w:rsidR="00154D42" w:rsidP="00154D42" w:rsidRDefault="00154D42" w14:paraId="5DAB6C7B" w14:textId="77777777"/>
                </w:txbxContent>
              </v:textbox>
            </v:shape>
          </w:pict>
        </mc:Fallback>
      </mc:AlternateContent>
    </w:r>
    <w:r w:rsidR="453B8C9F">
      <w:rPr/>
      <w:t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154D42" w:rsidP="00154D42" w:rsidRDefault="00D329F9" w14:paraId="087A640F" w14:textId="77777777">
    <w:pPr>
      <w:pStyle w:val="Footer"/>
      <w:ind w:left="-1418"/>
    </w:pPr>
    <w:r w:rsidRPr="00845D53">
      <w:rPr>
        <w:noProof/>
        <w:sz w:val="16"/>
        <w:szCs w:val="16"/>
        <w:lang w:eastAsia="en-AU"/>
      </w:rPr>
      <mc:AlternateContent>
        <mc:Choice Requires="wps">
          <w:drawing>
            <wp:anchor distT="45720" distB="45720" distL="114300" distR="114300" simplePos="0" relativeHeight="251666432" behindDoc="0" locked="0" layoutInCell="1" allowOverlap="1" wp14:anchorId="28B7C631" wp14:editId="2EB9670E">
              <wp:simplePos x="0" y="0"/>
              <wp:positionH relativeFrom="column">
                <wp:posOffset>2152650</wp:posOffset>
              </wp:positionH>
              <wp:positionV relativeFrom="paragraph">
                <wp:posOffset>-329565</wp:posOffset>
              </wp:positionV>
              <wp:extent cx="4295775" cy="553085"/>
              <wp:effectExtent l="0" t="0" r="0" b="0"/>
              <wp:wrapNone/>
              <wp:docPr id="19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295775" cy="5530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86083D" w:rsidR="00154D42" w:rsidP="0086083D" w:rsidRDefault="007E032A" w14:paraId="1EE00955" w14:textId="603A77F0">
                          <w:pPr>
                            <w:pStyle w:val="Footer"/>
                            <w:tabs>
                              <w:tab w:val="clear" w:pos="4513"/>
                              <w:tab w:val="clear" w:pos="9026"/>
                              <w:tab w:val="right" w:pos="10632"/>
                            </w:tabs>
                            <w:jc w:val="right"/>
                            <w:rPr>
                              <w:sz w:val="16"/>
                              <w:szCs w:val="16"/>
                            </w:rPr>
                          </w:pPr>
                          <w:sdt>
                            <w:sdtPr>
                              <w:rPr>
                                <w:color w:val="FF0000"/>
                                <w:sz w:val="20"/>
                                <w:szCs w:val="20"/>
                              </w:rPr>
                              <w:alias w:val="Classification"/>
                              <w:tag w:val="l0a2d558ad9146e38a15f9b4e9238bc0"/>
                              <w:id w:val="702598806"/>
                              <w:lock w:val="contentLocked"/>
                              <w:dataBinding w:prefixMappings="xmlns:ns0='http://schemas.microsoft.com/office/2006/metadata/properties' xmlns:ns1='http://www.w3.org/2001/XMLSchema-instance' xmlns:ns2='http://schemas.microsoft.com/office/infopath/2007/PartnerControls' xmlns:ns3='3d732320-effa-4635-9020-c25e6781740d' xmlns:ns4='5f23d952-7bc5-4a27-ba6c-2dbd72c3e6f4' " w:xpath="/ns0:properties[1]/documentManagement[1]/ns4:l0a2d558ad9146e38a15f9b4e9238bc0[1]/ns2:Terms[1]" w:storeItemID="{CB95E646-29DA-445D-BF4F-B64053E9A62A}"/>
                              <w:text w:multiLine="1"/>
                            </w:sdtPr>
                            <w:sdtEndPr/>
                            <w:sdtContent>
                              <w:r w:rsidR="00D52C22">
                                <w:rPr>
                                  <w:color w:val="FF0000"/>
                                  <w:sz w:val="20"/>
                                  <w:szCs w:val="20"/>
                                </w:rPr>
                                <w:t>OFFICIAL</w:t>
                              </w:r>
                            </w:sdtContent>
                          </w:sdt>
                          <w:r w:rsidR="00154D42">
                            <w:rPr>
                              <w:sz w:val="16"/>
                              <w:szCs w:val="16"/>
                            </w:rPr>
                            <w:tab/>
                          </w:r>
                          <w:r w:rsidR="00B365CD">
                            <w:rPr>
                              <w:sz w:val="16"/>
                              <w:szCs w:val="16"/>
                            </w:rPr>
                            <w:t xml:space="preserve">Document </w:t>
                          </w:r>
                          <w:r w:rsidR="00D038A8">
                            <w:rPr>
                              <w:sz w:val="16"/>
                              <w:szCs w:val="16"/>
                            </w:rPr>
                            <w:t>Name</w:t>
                          </w:r>
                          <w:r w:rsidR="00B365CD">
                            <w:rPr>
                              <w:sz w:val="16"/>
                              <w:szCs w:val="16"/>
                            </w:rPr>
                            <w:t>.</w:t>
                          </w:r>
                          <w:r w:rsidR="00154D42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Pr="00CE0E2F" w:rsidR="00154D42">
                            <w:rPr>
                              <w:sz w:val="16"/>
                              <w:szCs w:val="16"/>
                            </w:rPr>
                            <w:t>Version 1.0</w:t>
                          </w:r>
                          <w:r w:rsidR="00154D42">
                            <w:rPr>
                              <w:sz w:val="16"/>
                              <w:szCs w:val="16"/>
                            </w:rPr>
                            <w:t xml:space="preserve">  </w:t>
                          </w:r>
                          <w:r w:rsidRPr="00CE0E2F" w:rsidR="00154D42">
                            <w:rPr>
                              <w:sz w:val="16"/>
                              <w:szCs w:val="16"/>
                            </w:rPr>
                            <w:t xml:space="preserve"> </w:t>
                          </w:r>
                          <w:r w:rsidR="00D038A8">
                            <w:rPr>
                              <w:sz w:val="16"/>
                              <w:szCs w:val="16"/>
                            </w:rPr>
                            <w:t>XX</w:t>
                          </w:r>
                          <w:r w:rsidRPr="00CE0E2F" w:rsidR="00154D42">
                            <w:rPr>
                              <w:sz w:val="16"/>
                              <w:szCs w:val="16"/>
                            </w:rPr>
                            <w:t>/</w:t>
                          </w:r>
                          <w:r w:rsidR="00D038A8">
                            <w:rPr>
                              <w:sz w:val="16"/>
                              <w:szCs w:val="16"/>
                            </w:rPr>
                            <w:t>XX</w:t>
                          </w:r>
                          <w:r w:rsidRPr="00CE0E2F" w:rsidR="00154D42">
                            <w:rPr>
                              <w:sz w:val="16"/>
                              <w:szCs w:val="16"/>
                            </w:rPr>
                            <w:t>/</w:t>
                          </w:r>
                          <w:r w:rsidR="00D038A8">
                            <w:rPr>
                              <w:sz w:val="16"/>
                              <w:szCs w:val="16"/>
                            </w:rPr>
                            <w:t xml:space="preserve">2019   </w:t>
                          </w:r>
                          <w:r w:rsidRPr="009D269A" w:rsidR="00154D42">
                            <w:rPr>
                              <w:sz w:val="16"/>
                              <w:szCs w:val="16"/>
                            </w:rPr>
                            <w:t xml:space="preserve">Page </w:t>
                          </w:r>
                          <w:r w:rsidRPr="009D269A" w:rsidR="00154D4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9D269A" w:rsidR="00154D4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PAGE  \* Arabic  \* MERGEFORMAT </w:instrText>
                          </w:r>
                          <w:r w:rsidRPr="009D269A" w:rsidR="00154D4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E14AA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9D269A" w:rsidR="00154D4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  <w:r w:rsidRPr="009D269A" w:rsidR="00154D42">
                            <w:rPr>
                              <w:sz w:val="16"/>
                              <w:szCs w:val="16"/>
                            </w:rPr>
                            <w:t xml:space="preserve"> of </w:t>
                          </w:r>
                          <w:r w:rsidRPr="009D269A" w:rsidR="00154D4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begin"/>
                          </w:r>
                          <w:r w:rsidRPr="009D269A" w:rsidR="00154D4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instrText xml:space="preserve"> NUMPAGES  \* Arabic  \* MERGEFORMAT </w:instrText>
                          </w:r>
                          <w:r w:rsidRPr="009D269A" w:rsidR="00154D4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3E14AA">
                            <w:rPr>
                              <w:b/>
                              <w:bCs/>
                              <w:noProof/>
                              <w:sz w:val="16"/>
                              <w:szCs w:val="16"/>
                            </w:rPr>
                            <w:t>1</w:t>
                          </w:r>
                          <w:r w:rsidRPr="009D269A" w:rsidR="00154D42">
                            <w:rPr>
                              <w:b/>
                              <w:bCs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28B7C631">
              <v:stroke joinstyle="miter"/>
              <v:path gradientshapeok="t" o:connecttype="rect"/>
            </v:shapetype>
            <v:shape id="_x0000_s1029" style="position:absolute;left:0;text-align:left;margin-left:169.5pt;margin-top:-25.95pt;width:338.25pt;height:43.55pt;z-index:2516664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">
              <v:textbox>
                <w:txbxContent>
                  <w:p w:rsidRPr="0086083D" w:rsidR="00154D42" w:rsidP="0086083D" w:rsidRDefault="007E032A" w14:paraId="1EE00955" w14:textId="603A77F0">
                    <w:pPr>
                      <w:pStyle w:val="Footer"/>
                      <w:tabs>
                        <w:tab w:val="clear" w:pos="4513"/>
                        <w:tab w:val="clear" w:pos="9026"/>
                        <w:tab w:val="right" w:pos="10632"/>
                      </w:tabs>
                      <w:jc w:val="right"/>
                      <w:rPr>
                        <w:sz w:val="16"/>
                        <w:szCs w:val="16"/>
                      </w:rPr>
                    </w:pPr>
                    <w:sdt>
                      <w:sdtPr>
                        <w:rPr>
                          <w:color w:val="FF0000"/>
                          <w:sz w:val="20"/>
                          <w:szCs w:val="20"/>
                        </w:rPr>
                        <w:alias w:val="Classification"/>
                        <w:tag w:val="l0a2d558ad9146e38a15f9b4e9238bc0"/>
                        <w:id w:val="702598806"/>
                        <w:lock w:val="contentLocked"/>
                        <w:dataBinding w:prefixMappings="xmlns:ns0='http://schemas.microsoft.com/office/2006/metadata/properties' xmlns:ns1='http://www.w3.org/2001/XMLSchema-instance' xmlns:ns2='http://schemas.microsoft.com/office/infopath/2007/PartnerControls' xmlns:ns3='3d732320-effa-4635-9020-c25e6781740d' xmlns:ns4='5f23d952-7bc5-4a27-ba6c-2dbd72c3e6f4' " w:xpath="/ns0:properties[1]/documentManagement[1]/ns4:l0a2d558ad9146e38a15f9b4e9238bc0[1]/ns2:Terms[1]" w:storeItemID="{CB95E646-29DA-445D-BF4F-B64053E9A62A}"/>
                        <w:text w:multiLine="1"/>
                      </w:sdtPr>
                      <w:sdtEndPr/>
                      <w:sdtContent>
                        <w:r w:rsidR="00D52C22">
                          <w:rPr>
                            <w:color w:val="FF0000"/>
                            <w:sz w:val="20"/>
                            <w:szCs w:val="20"/>
                          </w:rPr>
                          <w:t>OFFICIAL</w:t>
                        </w:r>
                      </w:sdtContent>
                    </w:sdt>
                    <w:r w:rsidR="00154D42">
                      <w:rPr>
                        <w:sz w:val="16"/>
                        <w:szCs w:val="16"/>
                      </w:rPr>
                      <w:tab/>
                    </w:r>
                    <w:r w:rsidR="00B365CD">
                      <w:rPr>
                        <w:sz w:val="16"/>
                        <w:szCs w:val="16"/>
                      </w:rPr>
                      <w:t xml:space="preserve">Document </w:t>
                    </w:r>
                    <w:r w:rsidR="00D038A8">
                      <w:rPr>
                        <w:sz w:val="16"/>
                        <w:szCs w:val="16"/>
                      </w:rPr>
                      <w:t>Name</w:t>
                    </w:r>
                    <w:r w:rsidR="00B365CD">
                      <w:rPr>
                        <w:sz w:val="16"/>
                        <w:szCs w:val="16"/>
                      </w:rPr>
                      <w:t>.</w:t>
                    </w:r>
                    <w:r w:rsidR="00154D42">
                      <w:rPr>
                        <w:sz w:val="16"/>
                        <w:szCs w:val="16"/>
                      </w:rPr>
                      <w:t xml:space="preserve"> </w:t>
                    </w:r>
                    <w:r w:rsidRPr="00CE0E2F" w:rsidR="00154D42">
                      <w:rPr>
                        <w:sz w:val="16"/>
                        <w:szCs w:val="16"/>
                      </w:rPr>
                      <w:t>Version 1.0</w:t>
                    </w:r>
                    <w:r w:rsidR="00154D42">
                      <w:rPr>
                        <w:sz w:val="16"/>
                        <w:szCs w:val="16"/>
                      </w:rPr>
                      <w:t xml:space="preserve">  </w:t>
                    </w:r>
                    <w:r w:rsidRPr="00CE0E2F" w:rsidR="00154D42">
                      <w:rPr>
                        <w:sz w:val="16"/>
                        <w:szCs w:val="16"/>
                      </w:rPr>
                      <w:t xml:space="preserve"> </w:t>
                    </w:r>
                    <w:r w:rsidR="00D038A8">
                      <w:rPr>
                        <w:sz w:val="16"/>
                        <w:szCs w:val="16"/>
                      </w:rPr>
                      <w:t>XX</w:t>
                    </w:r>
                    <w:r w:rsidRPr="00CE0E2F" w:rsidR="00154D42">
                      <w:rPr>
                        <w:sz w:val="16"/>
                        <w:szCs w:val="16"/>
                      </w:rPr>
                      <w:t>/</w:t>
                    </w:r>
                    <w:r w:rsidR="00D038A8">
                      <w:rPr>
                        <w:sz w:val="16"/>
                        <w:szCs w:val="16"/>
                      </w:rPr>
                      <w:t>XX</w:t>
                    </w:r>
                    <w:r w:rsidRPr="00CE0E2F" w:rsidR="00154D42">
                      <w:rPr>
                        <w:sz w:val="16"/>
                        <w:szCs w:val="16"/>
                      </w:rPr>
                      <w:t>/</w:t>
                    </w:r>
                    <w:r w:rsidR="00D038A8">
                      <w:rPr>
                        <w:sz w:val="16"/>
                        <w:szCs w:val="16"/>
                      </w:rPr>
                      <w:t xml:space="preserve">2019   </w:t>
                    </w:r>
                    <w:r w:rsidRPr="009D269A" w:rsidR="00154D42">
                      <w:rPr>
                        <w:sz w:val="16"/>
                        <w:szCs w:val="16"/>
                      </w:rPr>
                      <w:t xml:space="preserve">Page </w:t>
                    </w:r>
                    <w:r w:rsidRPr="009D269A" w:rsidR="00154D42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9D269A" w:rsidR="00154D42">
                      <w:rPr>
                        <w:b/>
                        <w:bCs/>
                        <w:sz w:val="16"/>
                        <w:szCs w:val="16"/>
                      </w:rPr>
                      <w:instrText xml:space="preserve"> PAGE  \* Arabic  \* MERGEFORMAT </w:instrText>
                    </w:r>
                    <w:r w:rsidRPr="009D269A" w:rsidR="00154D42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3E14AA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9D269A" w:rsidR="00154D42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  <w:r w:rsidRPr="009D269A" w:rsidR="00154D42">
                      <w:rPr>
                        <w:sz w:val="16"/>
                        <w:szCs w:val="16"/>
                      </w:rPr>
                      <w:t xml:space="preserve"> of </w:t>
                    </w:r>
                    <w:r w:rsidRPr="009D269A" w:rsidR="00154D42">
                      <w:rPr>
                        <w:b/>
                        <w:bCs/>
                        <w:sz w:val="16"/>
                        <w:szCs w:val="16"/>
                      </w:rPr>
                      <w:fldChar w:fldCharType="begin"/>
                    </w:r>
                    <w:r w:rsidRPr="009D269A" w:rsidR="00154D42">
                      <w:rPr>
                        <w:b/>
                        <w:bCs/>
                        <w:sz w:val="16"/>
                        <w:szCs w:val="16"/>
                      </w:rPr>
                      <w:instrText xml:space="preserve"> NUMPAGES  \* Arabic  \* MERGEFORMAT </w:instrText>
                    </w:r>
                    <w:r w:rsidRPr="009D269A" w:rsidR="00154D42">
                      <w:rPr>
                        <w:b/>
                        <w:bCs/>
                        <w:sz w:val="16"/>
                        <w:szCs w:val="16"/>
                      </w:rPr>
                      <w:fldChar w:fldCharType="separate"/>
                    </w:r>
                    <w:r w:rsidR="003E14AA">
                      <w:rPr>
                        <w:b/>
                        <w:bCs/>
                        <w:noProof/>
                        <w:sz w:val="16"/>
                        <w:szCs w:val="16"/>
                      </w:rPr>
                      <w:t>1</w:t>
                    </w:r>
                    <w:r w:rsidRPr="009D269A" w:rsidR="00154D42">
                      <w:rPr>
                        <w:b/>
                        <w:bCs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en-AU"/>
      </w:rPr>
      <w:drawing>
        <wp:anchor distT="0" distB="0" distL="114300" distR="114300" simplePos="0" relativeHeight="251664384" behindDoc="0" locked="0" layoutInCell="1" allowOverlap="1" wp14:anchorId="2AA0138D" wp14:editId="07777777">
          <wp:simplePos x="0" y="0"/>
          <wp:positionH relativeFrom="column">
            <wp:posOffset>-904875</wp:posOffset>
          </wp:positionH>
          <wp:positionV relativeFrom="paragraph">
            <wp:posOffset>-414622</wp:posOffset>
          </wp:positionV>
          <wp:extent cx="7867476" cy="561340"/>
          <wp:effectExtent l="0" t="0" r="63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word-foot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67476" cy="56134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453B8C9F">
      <w:rPr/>
      <w:t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94BAF" w:rsidP="00154D42" w:rsidRDefault="00894BAF" w14:paraId="362A46EA" w14:textId="77777777">
      <w:pPr>
        <w:spacing w:after="0" w:line="240" w:lineRule="auto"/>
      </w:pPr>
      <w:r>
        <w:separator/>
      </w:r>
    </w:p>
  </w:footnote>
  <w:footnote w:type="continuationSeparator" w:id="0">
    <w:p w:rsidR="00894BAF" w:rsidP="00154D42" w:rsidRDefault="00894BAF" w14:paraId="109D5E1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E032A" w:rsidRDefault="007E032A" w14:paraId="566AF2D7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4D42" w:rsidP="00154D42" w:rsidRDefault="00154D42" w14:paraId="5A39BBE3" w14:textId="77777777">
    <w:pPr>
      <w:pStyle w:val="Header"/>
      <w:ind w:left="-1418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p w:rsidR="00CC69D5" w:rsidP="00154D42" w:rsidRDefault="00D52C22" w14:paraId="65E31F46" w14:textId="77777777">
    <w:pPr>
      <w:pStyle w:val="Header"/>
      <w:ind w:left="-1418"/>
      <w:rPr>
        <w:color w:val="FF0000"/>
        <w:sz w:val="28"/>
      </w:rPr>
    </w:pPr>
    <w:r w:rsidRPr="00D52C22">
      <w:rPr>
        <w:noProof/>
        <w:color w:val="FF0000"/>
        <w:sz w:val="16"/>
        <w:szCs w:val="16"/>
        <w:lang w:eastAsia="en-AU"/>
      </w:rPr>
      <w:drawing>
        <wp:anchor distT="0" distB="0" distL="114300" distR="114300" simplePos="0" relativeHeight="251670528" behindDoc="1" locked="0" layoutInCell="1" allowOverlap="1" wp14:anchorId="3E1EDA2B" wp14:editId="5CCE7C4E">
          <wp:simplePos x="0" y="0"/>
          <wp:positionH relativeFrom="column">
            <wp:posOffset>-909320</wp:posOffset>
          </wp:positionH>
          <wp:positionV relativeFrom="paragraph">
            <wp:posOffset>0</wp:posOffset>
          </wp:positionV>
          <wp:extent cx="7535545" cy="1005205"/>
          <wp:effectExtent l="0" t="0" r="8255" b="4445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word-header-primary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35545" cy="10052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E14AA">
      <w:rPr>
        <w:color w:val="FF0000"/>
        <w:sz w:val="28"/>
      </w:rPr>
      <w:tab/>
    </w:r>
    <w:r w:rsidR="453B8C9F">
      <w:rPr/>
      <w:t/>
    </w:r>
  </w:p>
  <w:p w:rsidR="009055B8" w:rsidP="00154D42" w:rsidRDefault="009055B8" w14:paraId="43786805" w14:textId="6EA22E27">
    <w:pPr>
      <w:pStyle w:val="Header"/>
      <w:ind w:left="-1418"/>
      <w:rPr>
        <w:color w:val="FF0000"/>
        <w:sz w:val="28"/>
      </w:rPr>
    </w:pPr>
    <w:r w:rsidRPr="00D52C22">
      <w:rPr>
        <w:noProof/>
        <w:color w:val="FF0000"/>
        <w:sz w:val="16"/>
        <w:szCs w:val="16"/>
        <w:lang w:eastAsia="en-AU"/>
      </w:rPr>
      <mc:AlternateContent>
        <mc:Choice Requires="wps">
          <w:drawing>
            <wp:anchor distT="45720" distB="45720" distL="114300" distR="114300" simplePos="0" relativeHeight="251663360" behindDoc="0" locked="0" layoutInCell="1" allowOverlap="1" wp14:anchorId="5D560C58" wp14:editId="23751839">
              <wp:simplePos x="0" y="0"/>
              <wp:positionH relativeFrom="column">
                <wp:posOffset>4695411</wp:posOffset>
              </wp:positionH>
              <wp:positionV relativeFrom="paragraph">
                <wp:posOffset>109993</wp:posOffset>
              </wp:positionV>
              <wp:extent cx="1757680" cy="544830"/>
              <wp:effectExtent l="0" t="0" r="0" b="7620"/>
              <wp:wrapNone/>
              <wp:docPr id="3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57680" cy="54483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D038A8" w:rsidR="00154D42" w:rsidP="00154D42" w:rsidRDefault="00D329F9" w14:paraId="707802C6" w14:textId="77777777">
                          <w:pPr>
                            <w:spacing w:after="0"/>
                            <w:jc w:val="right"/>
                            <w:rPr>
                              <w:rFonts w:ascii="Arial" w:hAnsi="Arial" w:cs="Arial"/>
                              <w:color w:val="026699"/>
                              <w:sz w:val="32"/>
                              <w:szCs w:val="32"/>
                            </w:rPr>
                          </w:pPr>
                          <w:r w:rsidRPr="00D038A8">
                            <w:rPr>
                              <w:rFonts w:ascii="Arial" w:hAnsi="Arial" w:cs="Arial"/>
                              <w:color w:val="026699"/>
                              <w:sz w:val="32"/>
                              <w:szCs w:val="32"/>
                            </w:rPr>
                            <w:t>BUSINESS AREA</w:t>
                          </w:r>
                        </w:p>
                      </w:txbxContent>
                    </wps:txbx>
                    <wps:bodyPr rot="0" vert="horz" wrap="square" lIns="36000" tIns="36000" rIns="36000" bIns="36000" anchor="b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5D560C58">
              <v:stroke joinstyle="miter"/>
              <v:path gradientshapeok="t" o:connecttype="rect"/>
            </v:shapetype>
            <v:shape id="_x0000_s1028" style="position:absolute;left:0;text-align:left;margin-left:369.7pt;margin-top:8.65pt;width:138.4pt;height:42.9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bottom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">
              <v:textbox inset="1mm,1mm,1mm,1mm">
                <w:txbxContent>
                  <w:p w:rsidRPr="00D038A8" w:rsidR="00154D42" w:rsidP="00154D42" w:rsidRDefault="00D329F9" w14:paraId="707802C6" w14:textId="77777777">
                    <w:pPr>
                      <w:spacing w:after="0"/>
                      <w:jc w:val="right"/>
                      <w:rPr>
                        <w:rFonts w:ascii="Arial" w:hAnsi="Arial" w:cs="Arial"/>
                        <w:color w:val="026699"/>
                        <w:sz w:val="32"/>
                        <w:szCs w:val="32"/>
                      </w:rPr>
                    </w:pPr>
                    <w:r w:rsidRPr="00D038A8">
                      <w:rPr>
                        <w:rFonts w:ascii="Arial" w:hAnsi="Arial" w:cs="Arial"/>
                        <w:color w:val="026699"/>
                        <w:sz w:val="32"/>
                        <w:szCs w:val="32"/>
                      </w:rPr>
                      <w:t>BUSINESS AREA</w:t>
                    </w:r>
                  </w:p>
                </w:txbxContent>
              </v:textbox>
            </v:shape>
          </w:pict>
        </mc:Fallback>
      </mc:AlternateContent>
    </w:r>
  </w:p>
  <w:p w:rsidRPr="00D52C22" w:rsidR="00154D42" w:rsidP="00154D42" w:rsidRDefault="009055B8" w14:paraId="03DE10BF" w14:textId="5ED18EE5">
    <w:pPr>
      <w:pStyle w:val="Header"/>
      <w:ind w:left="-1418"/>
      <w:rPr>
        <w:color w:val="FF0000"/>
      </w:rPr>
    </w:pPr>
    <w:r>
      <w:rPr>
        <w:color w:val="FF0000"/>
        <w:sz w:val="20"/>
        <w:szCs w:val="16"/>
      </w:rPr>
      <w:tab/>
    </w:r>
    <w:sdt>
      <w:sdtPr>
        <w:rPr>
          <w:color w:val="FF0000"/>
          <w:sz w:val="20"/>
          <w:szCs w:val="16"/>
        </w:rPr>
        <w:alias w:val="Classification"/>
        <w:tag w:val="l0a2d558ad9146e38a15f9b4e9238bc0"/>
        <w:id w:val="-1799446261"/>
        <w:lock w:val="contentLocked"/>
        <w:placeholder>
          <w:docPart w:val="D8DDDD5FBCD64C28B1C47C2277379777"/>
        </w:placeholder>
        <w:dataBinding w:prefixMappings="xmlns:ns0='http://schemas.microsoft.com/office/2006/metadata/properties' xmlns:ns1='http://www.w3.org/2001/XMLSchema-instance' xmlns:ns2='http://schemas.microsoft.com/office/infopath/2007/PartnerControls' xmlns:ns3='3d732320-effa-4635-9020-c25e6781740d' xmlns:ns4='5f23d952-7bc5-4a27-ba6c-2dbd72c3e6f4' " w:xpath="/ns0:properties[1]/documentManagement[1]/ns4:l0a2d558ad9146e38a15f9b4e9238bc0[1]/ns2:Terms[1]" w:storeItemID="{CB95E646-29DA-445D-BF4F-B64053E9A62A}"/>
        <w:text w:multiLine="1"/>
      </w:sdtPr>
      <w:sdtEndPr/>
      <w:sdtContent>
        <w:r w:rsidR="00D52C22">
          <w:rPr>
            <w:color w:val="FF0000"/>
            <w:sz w:val="20"/>
            <w:szCs w:val="16"/>
          </w:rPr>
          <w:t>OFFICIAL</w:t>
        </w:r>
      </w:sdtContent>
    </w:sdt>
  </w:p>
</w:hdr>
</file>

<file path=word/numbering.xml><?xml version="1.0" encoding="utf-8"?>
<w:numbering xmlns:w="http://schemas.openxmlformats.org/wordprocessingml/2006/main"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trackRevisions w:val="false"/>
  <w:zoom w:percent="8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MDQxNrQwtTS1MDZQ0lEKTi0uzszPAykwrwUAMFMfyCwAAAA="/>
  </w:docVars>
  <w:rsids>
    <w:rsidRoot w:val="003E14AA"/>
    <w:rsid w:val="000E3C66"/>
    <w:rsid w:val="00154D42"/>
    <w:rsid w:val="001C1AA9"/>
    <w:rsid w:val="002261AC"/>
    <w:rsid w:val="00300D86"/>
    <w:rsid w:val="003E14AA"/>
    <w:rsid w:val="00406E74"/>
    <w:rsid w:val="00410682"/>
    <w:rsid w:val="004A3BF1"/>
    <w:rsid w:val="004D7329"/>
    <w:rsid w:val="0065689E"/>
    <w:rsid w:val="00736902"/>
    <w:rsid w:val="007B17A5"/>
    <w:rsid w:val="007E032A"/>
    <w:rsid w:val="00853896"/>
    <w:rsid w:val="0086083D"/>
    <w:rsid w:val="008756C8"/>
    <w:rsid w:val="008913DE"/>
    <w:rsid w:val="00894BAF"/>
    <w:rsid w:val="009055B8"/>
    <w:rsid w:val="009B7AFF"/>
    <w:rsid w:val="00B365CD"/>
    <w:rsid w:val="00B54D68"/>
    <w:rsid w:val="00CC69D5"/>
    <w:rsid w:val="00D038A8"/>
    <w:rsid w:val="00D062E2"/>
    <w:rsid w:val="00D102E1"/>
    <w:rsid w:val="00D329F9"/>
    <w:rsid w:val="00D52C22"/>
    <w:rsid w:val="00D562CE"/>
    <w:rsid w:val="00E63094"/>
    <w:rsid w:val="00E65FA8"/>
    <w:rsid w:val="00E720D2"/>
    <w:rsid w:val="00EF7398"/>
    <w:rsid w:val="040CD1DF"/>
    <w:rsid w:val="044285AC"/>
    <w:rsid w:val="0885F090"/>
    <w:rsid w:val="0AD38CE8"/>
    <w:rsid w:val="0CA327D0"/>
    <w:rsid w:val="127797A0"/>
    <w:rsid w:val="15FEA2DC"/>
    <w:rsid w:val="1A71DD61"/>
    <w:rsid w:val="2444B6D4"/>
    <w:rsid w:val="24E3DE31"/>
    <w:rsid w:val="281D914F"/>
    <w:rsid w:val="2B44F507"/>
    <w:rsid w:val="2B85C3A7"/>
    <w:rsid w:val="2C26B870"/>
    <w:rsid w:val="2C47BEDD"/>
    <w:rsid w:val="319A1302"/>
    <w:rsid w:val="31D3373F"/>
    <w:rsid w:val="3530DC3E"/>
    <w:rsid w:val="3866D67F"/>
    <w:rsid w:val="3A4D109C"/>
    <w:rsid w:val="3ED494F8"/>
    <w:rsid w:val="40EFCFED"/>
    <w:rsid w:val="453B8C9F"/>
    <w:rsid w:val="50A3B219"/>
    <w:rsid w:val="52787F93"/>
    <w:rsid w:val="5497E434"/>
    <w:rsid w:val="54DB6B07"/>
    <w:rsid w:val="557C2F00"/>
    <w:rsid w:val="5795A813"/>
    <w:rsid w:val="586A3A22"/>
    <w:rsid w:val="5F515160"/>
    <w:rsid w:val="64078442"/>
    <w:rsid w:val="66776427"/>
    <w:rsid w:val="6BA9C031"/>
    <w:rsid w:val="6E2188E6"/>
    <w:rsid w:val="725820BE"/>
    <w:rsid w:val="74ABABCE"/>
    <w:rsid w:val="774A198E"/>
    <w:rsid w:val="77FB57F4"/>
    <w:rsid w:val="7D829F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885F090"/>
  <w15:chartTrackingRefBased/>
  <w15:docId w15:val="{AEFB58D5-04B3-42FC-B2E5-C87939F1E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uiPriority="0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36902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026699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36902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color w:val="026699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54D42"/>
    <w:pPr>
      <w:tabs>
        <w:tab w:val="center" w:pos="4513"/>
        <w:tab w:val="right" w:pos="9026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154D42"/>
  </w:style>
  <w:style w:type="paragraph" w:styleId="Footer">
    <w:name w:val="footer"/>
    <w:basedOn w:val="Normal"/>
    <w:link w:val="FooterChar"/>
    <w:unhideWhenUsed/>
    <w:rsid w:val="00154D42"/>
    <w:pPr>
      <w:tabs>
        <w:tab w:val="center" w:pos="4513"/>
        <w:tab w:val="right" w:pos="9026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154D42"/>
  </w:style>
  <w:style w:type="character" w:styleId="Heading1Char" w:customStyle="1">
    <w:name w:val="Heading 1 Char"/>
    <w:basedOn w:val="DefaultParagraphFont"/>
    <w:link w:val="Heading1"/>
    <w:uiPriority w:val="9"/>
    <w:rsid w:val="00736902"/>
    <w:rPr>
      <w:rFonts w:asciiTheme="majorHAnsi" w:hAnsiTheme="majorHAnsi" w:eastAsiaTheme="majorEastAsia" w:cstheme="majorBidi"/>
      <w:color w:val="026699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semiHidden/>
    <w:rsid w:val="00736902"/>
    <w:rPr>
      <w:rFonts w:asciiTheme="majorHAnsi" w:hAnsiTheme="majorHAnsi" w:eastAsiaTheme="majorEastAsia" w:cstheme="majorBidi"/>
      <w:color w:val="026699"/>
      <w:sz w:val="26"/>
      <w:szCs w:val="26"/>
    </w:rPr>
  </w:style>
  <w:style w:type="character" w:styleId="IntenseEmphasis">
    <w:name w:val="Intense Emphasis"/>
    <w:basedOn w:val="DefaultParagraphFont"/>
    <w:uiPriority w:val="21"/>
    <w:qFormat/>
    <w:rsid w:val="00736902"/>
    <w:rPr>
      <w:i/>
      <w:iCs/>
      <w:color w:val="02669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36902"/>
    <w:pPr>
      <w:pBdr>
        <w:top w:val="single" w:color="5B9BD5" w:themeColor="accent1" w:sz="4" w:space="10"/>
        <w:bottom w:val="single" w:color="5B9BD5" w:themeColor="accent1" w:sz="4" w:space="10"/>
      </w:pBdr>
      <w:spacing w:before="360" w:after="360"/>
      <w:ind w:left="864" w:right="864"/>
      <w:jc w:val="center"/>
    </w:pPr>
    <w:rPr>
      <w:i/>
      <w:iCs/>
      <w:color w:val="026699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736902"/>
    <w:rPr>
      <w:i/>
      <w:iCs/>
      <w:color w:val="026699"/>
    </w:rPr>
  </w:style>
  <w:style w:type="character" w:styleId="IntenseReference">
    <w:name w:val="Intense Reference"/>
    <w:basedOn w:val="DefaultParagraphFont"/>
    <w:uiPriority w:val="32"/>
    <w:qFormat/>
    <w:rsid w:val="00736902"/>
    <w:rPr>
      <w:b/>
      <w:bCs/>
      <w:smallCaps/>
      <w:color w:val="026699"/>
      <w:spacing w:val="5"/>
    </w:rPr>
  </w:style>
  <w:style w:type="character" w:styleId="PlaceholderText">
    <w:name w:val="Placeholder Text"/>
    <w:basedOn w:val="DefaultParagraphFont"/>
    <w:uiPriority w:val="99"/>
    <w:semiHidden/>
    <w:rsid w:val="00D562CE"/>
    <w:rPr>
      <w:color w:val="808080"/>
    </w:rPr>
  </w:style>
  <w:style xmlns:w14="http://schemas.microsoft.com/office/word/2010/wordml" xmlns:mc="http://schemas.openxmlformats.org/markup-compatibility/2006" xmlns:w="http://schemas.openxmlformats.org/wordprocessingml/2006/main" w:type="paragraph" w:styleId="ListParagraph" mc:Ignorable="w14">
    <w:name xmlns:w="http://schemas.openxmlformats.org/wordprocessingml/2006/main" w:val="List Paragraph"/>
    <w:basedOn xmlns:w="http://schemas.openxmlformats.org/wordprocessingml/2006/main" w:val="Normal"/>
    <w:uiPriority xmlns:w="http://schemas.openxmlformats.org/wordprocessingml/2006/main" w:val="34"/>
    <w:qFormat xmlns:w="http://schemas.openxmlformats.org/wordprocessingml/2006/main"/>
    <w:pPr xmlns:w="http://schemas.openxmlformats.org/wordprocessingml/2006/main">
      <w:ind xmlns:w="http://schemas.openxmlformats.org/wordprocessingml/2006/main" w:left="720"/>
      <w:contextualSpacing xmlns:w="http://schemas.openxmlformats.org/wordprocessingml/2006/main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footer" Target="footer2.xml" Id="rId13" /><Relationship Type="http://schemas.openxmlformats.org/officeDocument/2006/relationships/theme" Target="theme/theme1.xml" Id="rId1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footer" Target="footer1.xml" Id="rId12" /><Relationship Type="http://schemas.openxmlformats.org/officeDocument/2006/relationships/glossaryDocument" Target="glossary/document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header" Target="header2.xml" Id="rId11" /><Relationship Type="http://schemas.openxmlformats.org/officeDocument/2006/relationships/styles" Target="styles.xml" Id="rId5" /><Relationship Type="http://schemas.openxmlformats.org/officeDocument/2006/relationships/footer" Target="footer3.xml" Id="rId15" /><Relationship Type="http://schemas.openxmlformats.org/officeDocument/2006/relationships/header" Target="header1.xml" Id="rId10" /><Relationship Type="http://schemas.openxmlformats.org/officeDocument/2006/relationships/customXml" Target="../customXml/item5.xml" Id="rId19" /><Relationship Type="http://schemas.openxmlformats.org/officeDocument/2006/relationships/customXml" Target="../customXml/item4.xml" Id="rId4" /><Relationship Type="http://schemas.openxmlformats.org/officeDocument/2006/relationships/endnotes" Target="endnotes.xml" Id="rId9" /><Relationship Type="http://schemas.openxmlformats.org/officeDocument/2006/relationships/header" Target="header3.xml" Id="rId14" /><Relationship Type="http://schemas.openxmlformats.org/officeDocument/2006/relationships/numbering" Target="/word/numbering.xml" Id="Ra860ea0df14c4d53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CB429DC281843FC9D8324D2774EA6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108D4D-99E8-428B-99D1-574E747584BD}"/>
      </w:docPartPr>
      <w:docPartBody>
        <w:p w:rsidR="00327F08" w:rsidRDefault="00EF7398">
          <w:pPr>
            <w:pStyle w:val="5CB429DC281843FC9D8324D2774EA6D0"/>
          </w:pPr>
          <w:r w:rsidRPr="00B912D4">
            <w:rPr>
              <w:rStyle w:val="PlaceholderText"/>
            </w:rPr>
            <w:t>[Classification]</w:t>
          </w:r>
        </w:p>
      </w:docPartBody>
    </w:docPart>
    <w:docPart>
      <w:docPartPr>
        <w:name w:val="D8DDDD5FBCD64C28B1C47C22773797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9C9AF8-D8BE-49C9-9607-198B924BE465}"/>
      </w:docPartPr>
      <w:docPartBody>
        <w:p w:rsidR="001D6565" w:rsidRDefault="004D7329">
          <w:r w:rsidRPr="00A47DC8">
            <w:rPr>
              <w:rStyle w:val="PlaceholderText"/>
            </w:rPr>
            <w:t>[Classification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F7398"/>
    <w:rsid w:val="00137F4A"/>
    <w:rsid w:val="001D6565"/>
    <w:rsid w:val="00327F08"/>
    <w:rsid w:val="004D7329"/>
    <w:rsid w:val="005521DD"/>
    <w:rsid w:val="00554283"/>
    <w:rsid w:val="005855A0"/>
    <w:rsid w:val="00913665"/>
    <w:rsid w:val="00DD1FD4"/>
    <w:rsid w:val="00EF73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D7329"/>
    <w:rPr>
      <w:color w:val="808080"/>
    </w:rPr>
  </w:style>
  <w:style w:type="paragraph" w:customStyle="1" w:styleId="5CB429DC281843FC9D8324D2774EA6D0">
    <w:name w:val="5CB429DC281843FC9D8324D2774EA6D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dlc_DocId xmlns="1715dbd0-859e-4ba7-ba94-2fa105307961">AMSASP-1696538722-1320</_dlc_DocId>
    <_dlc_DocIdUrl xmlns="1715dbd0-859e-4ba7-ba94-2fa105307961">
      <Url>https://100255.sharepoint.com/teams/s129ukcmprojectteam/_layouts/15/DocIdRedir.aspx?ID=AMSASP-1696538722-1320</Url>
      <Description>AMSASP-1696538722-1320</Description>
    </_dlc_DocIdUrl>
    <o400677154564939a79187b4e9146f08 xmlns="5f23d952-7bc5-4a27-ba6c-2dbd72c3e6f4">
      <Terms xmlns="http://schemas.microsoft.com/office/infopath/2007/PartnerControls"/>
    </o400677154564939a79187b4e9146f08>
    <TaxCatchAll xmlns="1715dbd0-859e-4ba7-ba94-2fa105307961">
      <Value>1</Value>
    </TaxCatchAll>
    <l0a2d558ad9146e38a15f9b4e9238bc0 xmlns="5f23d952-7bc5-4a27-ba6c-2dbd72c3e6f4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5111597f-f4b4-4ad0-a752-c3f8973f36ec</TermId>
        </TermInfo>
      </Terms>
    </l0a2d558ad9146e38a15f9b4e9238bc0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AMSA Document" ma:contentTypeID="0x01010055F71BC936CA0D41B2700E7D6B4C8D7200F20A2889DDB1EA4187BC9C03D8BE3D1F" ma:contentTypeVersion="17" ma:contentTypeDescription="Create a new document." ma:contentTypeScope="" ma:versionID="cb3479527d245495d9142e1b6b07dcc8">
  <xsd:schema xmlns:xsd="http://www.w3.org/2001/XMLSchema" xmlns:xs="http://www.w3.org/2001/XMLSchema" xmlns:p="http://schemas.microsoft.com/office/2006/metadata/properties" xmlns:ns1="5f23d952-7bc5-4a27-ba6c-2dbd72c3e6f4" xmlns:ns2="1715dbd0-859e-4ba7-ba94-2fa105307961" xmlns:ns4="db578df6-5b88-4433-aac3-4bc823df8f1f" targetNamespace="http://schemas.microsoft.com/office/2006/metadata/properties" ma:root="true" ma:fieldsID="a258b9ada343f7041a5c86fbb9df51a2" ns1:_="" ns2:_="" ns4:_="">
    <xsd:import namespace="5f23d952-7bc5-4a27-ba6c-2dbd72c3e6f4"/>
    <xsd:import namespace="1715dbd0-859e-4ba7-ba94-2fa105307961"/>
    <xsd:import namespace="db578df6-5b88-4433-aac3-4bc823df8f1f"/>
    <xsd:element name="properties">
      <xsd:complexType>
        <xsd:sequence>
          <xsd:element name="documentManagement">
            <xsd:complexType>
              <xsd:all>
                <xsd:element ref="ns1:l0a2d558ad9146e38a15f9b4e9238bc0" minOccurs="0"/>
                <xsd:element ref="ns1:o400677154564939a79187b4e9146f08" minOccurs="0"/>
                <xsd:element ref="ns2:_dlc_DocId" minOccurs="0"/>
                <xsd:element ref="ns2:_dlc_DocIdUrl" minOccurs="0"/>
                <xsd:element ref="ns2:_dlc_DocIdPersistId" minOccurs="0"/>
                <xsd:element ref="ns2:TaxCatchAll" minOccurs="0"/>
                <xsd:element ref="ns2:TaxCatchAllLabel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23d952-7bc5-4a27-ba6c-2dbd72c3e6f4" elementFormDefault="qualified">
    <xsd:import namespace="http://schemas.microsoft.com/office/2006/documentManagement/types"/>
    <xsd:import namespace="http://schemas.microsoft.com/office/infopath/2007/PartnerControls"/>
    <xsd:element name="l0a2d558ad9146e38a15f9b4e9238bc0" ma:index="0" ma:taxonomy="true" ma:internalName="l0a2d558ad9146e38a15f9b4e9238bc0" ma:taxonomyFieldName="Classification" ma:displayName="Classification" ma:default="1;#OFFICIAL|5111597f-f4b4-4ad0-a752-c3f8973f36ec" ma:fieldId="{50a2d558-ad91-46e3-8a15-f9b4e9238bc0}" ma:sspId="d9fe791e-68d4-48a3-96c2-9940c96cfa24" ma:termSetId="197b8420-f1e5-4676-82d4-7360f0956f82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o400677154564939a79187b4e9146f08" ma:index="2" ma:taxonomy="true" ma:internalName="o400677154564939a79187b4e9146f08" ma:taxonomyFieldName="Function" ma:displayName="Function" ma:default="" ma:fieldId="{84006771-5456-4939-a791-87b4e9146f08}" ma:sspId="d9fe791e-68d4-48a3-96c2-9940c96cfa24" ma:termSetId="16f77b3c-9b85-4621-a7ff-6a62ee29cd76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15dbd0-859e-4ba7-ba94-2fa105307961" elementFormDefault="qualified">
    <xsd:import namespace="http://schemas.microsoft.com/office/2006/documentManagement/types"/>
    <xsd:import namespace="http://schemas.microsoft.com/office/infopath/2007/PartnerControls"/>
    <xsd:element name="_dlc_DocId" ma:index="4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5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6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2" nillable="true" ma:displayName="Taxonomy Catch All Column" ma:hidden="true" ma:list="{0b2d63b5-3536-4bd6-ac24-beab197c764c}" ma:internalName="TaxCatchAll" ma:showField="CatchAllData" ma:web="1715dbd0-859e-4ba7-ba94-2fa1053079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3" nillable="true" ma:displayName="Taxonomy Catch All Column1" ma:hidden="true" ma:list="{0b2d63b5-3536-4bd6-ac24-beab197c764c}" ma:internalName="TaxCatchAllLabel" ma:readOnly="true" ma:showField="CatchAllDataLabel" ma:web="1715dbd0-859e-4ba7-ba94-2fa10530796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578df6-5b88-4433-aac3-4bc823df8f1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7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8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21" nillable="true" ma:displayName="Tags" ma:internalName="MediaServiceAutoTags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11" ma:displayName="Content Type"/>
        <xsd:element ref="dc:title" minOccurs="0" maxOccurs="1" ma:index="8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CB95E646-29DA-445D-BF4F-B64053E9A62A}">
  <ds:schemaRefs>
    <ds:schemaRef ds:uri="bebb28e4-deae-4d10-86e6-68ddb1a884be"/>
    <ds:schemaRef ds:uri="http://schemas.microsoft.com/office/2006/documentManagement/types"/>
    <ds:schemaRef ds:uri="http://www.w3.org/XML/1998/namespace"/>
    <ds:schemaRef ds:uri="http://schemas.microsoft.com/office/2006/metadata/properties"/>
    <ds:schemaRef ds:uri="http://schemas.microsoft.com/office/infopath/2007/PartnerControls"/>
    <ds:schemaRef ds:uri="http://purl.org/dc/terms/"/>
    <ds:schemaRef ds:uri="http://schemas.openxmlformats.org/package/2006/metadata/core-properties"/>
    <ds:schemaRef ds:uri="http://schemas.microsoft.com/sharepoint/v3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55CC2BDE-C507-4641-912C-31755C1443A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341752B-45BF-43E4-A4BC-34897512D08D}"/>
</file>

<file path=customXml/itemProps4.xml><?xml version="1.0" encoding="utf-8"?>
<ds:datastoreItem xmlns:ds="http://schemas.openxmlformats.org/officeDocument/2006/customXml" ds:itemID="{F7E5CDD9-3943-4839-AA70-011CC60306C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2B9DBD91-C8B2-48E2-A2FC-24851E6DB0B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>Australian Maritime Safety Authority</ap:Company>
  <ap:SharedDoc>false</ap:SharedDoc>
  <ap:HyperlinksChanged>false</ap:HyperlinksChanged>
  <ap:AppVersion>00.0001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A new template</dc:title>
  <dc:subject/>
  <dc:creator>Jems Manjaly</dc:creator>
  <cp:keywords/>
  <dc:description/>
  <cp:lastModifiedBy>Guest Mikan Stamenkovich (US Navy)</cp:lastModifiedBy>
  <cp:revision>3</cp:revision>
  <dcterms:created xsi:type="dcterms:W3CDTF">2019-10-04T04:33:00Z</dcterms:created>
  <dcterms:modified xsi:type="dcterms:W3CDTF">2020-10-29T17:3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F71BC936CA0D41B2700E7D6B4C8D7200F20A2889DDB1EA4187BC9C03D8BE3D1F</vt:lpwstr>
  </property>
  <property fmtid="{D5CDD505-2E9C-101B-9397-08002B2CF9AE}" pid="3" name="Function">
    <vt:lpwstr/>
  </property>
  <property fmtid="{D5CDD505-2E9C-101B-9397-08002B2CF9AE}" pid="4" name="Classification">
    <vt:lpwstr>1;#OFFICIAL|5111597f-f4b4-4ad0-a752-c3f8973f36ec</vt:lpwstr>
  </property>
  <property fmtid="{D5CDD505-2E9C-101B-9397-08002B2CF9AE}" pid="5" name="_dlc_DocIdItemGuid">
    <vt:lpwstr>cd83131a-bc2f-48c3-9082-257da8d6f2f0</vt:lpwstr>
  </property>
</Properties>
</file>